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6884" w:rsidRPr="00D16884" w:rsidRDefault="00D16884" w:rsidP="00C01A43">
      <w:pPr>
        <w:shd w:val="clear" w:color="auto" w:fill="FFFFFF"/>
        <w:spacing w:after="360"/>
        <w:outlineLvl w:val="2"/>
        <w:rPr>
          <w:rFonts w:eastAsia="Times New Roman" w:cs="Times New Roman"/>
          <w:b/>
          <w:color w:val="E6B03D"/>
          <w:spacing w:val="15"/>
          <w:sz w:val="28"/>
        </w:rPr>
      </w:pPr>
      <w:r w:rsidRPr="00D16884">
        <w:rPr>
          <w:rFonts w:eastAsia="Times New Roman" w:cs="Times New Roman"/>
          <w:b/>
          <w:color w:val="E6B03D"/>
          <w:spacing w:val="15"/>
          <w:sz w:val="28"/>
        </w:rPr>
        <w:t>Wholesale Growers Only</w:t>
      </w:r>
    </w:p>
    <w:p w:rsidR="00D16884" w:rsidRPr="00466AD0" w:rsidRDefault="00D16884" w:rsidP="00466AD0">
      <w:pPr>
        <w:rPr>
          <w:rFonts w:ascii="Arial" w:eastAsia="Times New Roman" w:hAnsi="Arial" w:cs="Arial"/>
          <w:color w:val="0000FF"/>
          <w:sz w:val="20"/>
          <w:szCs w:val="20"/>
        </w:rPr>
      </w:pPr>
      <w:r w:rsidRPr="00D16884">
        <w:rPr>
          <w:rFonts w:eastAsia="Times New Roman" w:cs="Times New Roman"/>
          <w:b/>
          <w:color w:val="777777"/>
        </w:rPr>
        <w:t>Beroske Farm &amp; Greenhouse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12647 County Rd. 5</w:t>
      </w:r>
      <w:r w:rsidRPr="00D16884">
        <w:rPr>
          <w:rFonts w:eastAsia="Times New Roman" w:cs="Times New Roman"/>
          <w:color w:val="777777"/>
        </w:rPr>
        <w:br/>
        <w:t>Delta OH 43515</w:t>
      </w:r>
      <w:r w:rsidRPr="00D16884">
        <w:rPr>
          <w:rFonts w:eastAsia="Times New Roman" w:cs="Times New Roman"/>
          <w:color w:val="777777"/>
        </w:rPr>
        <w:br/>
        <w:t>419-826-4547</w:t>
      </w:r>
      <w:r w:rsidRPr="00D16884">
        <w:rPr>
          <w:rFonts w:eastAsia="Times New Roman" w:cs="Times New Roman"/>
          <w:color w:val="777777"/>
        </w:rPr>
        <w:br/>
      </w:r>
      <w:hyperlink r:id="rId4" w:history="1">
        <w:r w:rsidR="00466AD0" w:rsidRPr="00E74B19">
          <w:rPr>
            <w:rStyle w:val="Hyperlink"/>
            <w:rFonts w:ascii="Arial" w:eastAsia="Times New Roman" w:hAnsi="Arial" w:cs="Arial"/>
            <w:sz w:val="20"/>
            <w:szCs w:val="20"/>
          </w:rPr>
          <w:t>http://www.beroskesgreenhouse.com/</w:t>
        </w:r>
      </w:hyperlink>
      <w:r w:rsidR="00466AD0">
        <w:rPr>
          <w:rFonts w:ascii="Arial" w:eastAsia="Times New Roman" w:hAnsi="Arial" w:cs="Arial"/>
          <w:color w:val="0000FF"/>
          <w:sz w:val="20"/>
          <w:szCs w:val="20"/>
        </w:rPr>
        <w:t xml:space="preserve"> 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Bettinger Farms &amp; Greenhouses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11602 Frankfort Roa</w:t>
      </w:r>
      <w:r w:rsidRPr="00C01A43">
        <w:rPr>
          <w:rFonts w:eastAsia="Times New Roman" w:cs="Times New Roman"/>
          <w:color w:val="777777"/>
        </w:rPr>
        <w:t>d</w:t>
      </w:r>
      <w:r w:rsidRPr="00C01A43">
        <w:rPr>
          <w:rFonts w:eastAsia="Times New Roman" w:cs="Times New Roman"/>
          <w:color w:val="777777"/>
        </w:rPr>
        <w:br/>
        <w:t>Swanton OH 43558</w:t>
      </w:r>
      <w:r w:rsidRPr="00C01A43">
        <w:rPr>
          <w:rFonts w:eastAsia="Times New Roman" w:cs="Times New Roman"/>
          <w:color w:val="777777"/>
        </w:rPr>
        <w:br/>
        <w:t>419-829-2771</w:t>
      </w:r>
      <w:r w:rsidRPr="00D16884">
        <w:rPr>
          <w:rFonts w:eastAsia="Times New Roman" w:cs="Times New Roman"/>
          <w:color w:val="777777"/>
        </w:rPr>
        <w:br/>
      </w:r>
      <w:hyperlink r:id="rId5" w:history="1">
        <w:r w:rsidR="005D5D90" w:rsidRPr="00050768">
          <w:rPr>
            <w:rStyle w:val="Hyperlink"/>
          </w:rPr>
          <w:t>http://www.bettingersgreenhouse.com/</w:t>
        </w:r>
      </w:hyperlink>
      <w:r w:rsidR="005D5D90">
        <w:t xml:space="preserve"> 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Brodbeck Greenhouse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702 Wenz Road</w:t>
      </w:r>
      <w:r w:rsidRPr="00D16884">
        <w:rPr>
          <w:rFonts w:eastAsia="Times New Roman" w:cs="Times New Roman"/>
          <w:color w:val="777777"/>
        </w:rPr>
        <w:br/>
        <w:t>Toledo OH 43615</w:t>
      </w:r>
      <w:r w:rsidRPr="00D16884">
        <w:rPr>
          <w:rFonts w:eastAsia="Times New Roman" w:cs="Times New Roman"/>
          <w:color w:val="777777"/>
        </w:rPr>
        <w:br/>
        <w:t>419-382-2319</w:t>
      </w:r>
      <w:r w:rsidRPr="00D16884">
        <w:rPr>
          <w:rFonts w:eastAsia="Times New Roman" w:cs="Times New Roman"/>
          <w:color w:val="777777"/>
        </w:rPr>
        <w:br/>
      </w:r>
      <w:hyperlink r:id="rId6" w:history="1">
        <w:r w:rsidR="005D5D90" w:rsidRPr="00050768">
          <w:rPr>
            <w:rStyle w:val="Hyperlink"/>
          </w:rPr>
          <w:t>http://brodbeckgreenhouse.com/</w:t>
        </w:r>
      </w:hyperlink>
      <w:r w:rsidR="005D5D90">
        <w:t xml:space="preserve"> 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Four Star Greenhouse Inc.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1015 Indian Trail Rd.</w:t>
      </w:r>
      <w:r w:rsidRPr="00D16884">
        <w:rPr>
          <w:rFonts w:eastAsia="Times New Roman" w:cs="Times New Roman"/>
          <w:color w:val="777777"/>
        </w:rPr>
        <w:br/>
        <w:t>Carleton MI 48117</w:t>
      </w:r>
      <w:r w:rsidRPr="00D16884">
        <w:rPr>
          <w:rFonts w:eastAsia="Times New Roman" w:cs="Times New Roman"/>
          <w:color w:val="777777"/>
        </w:rPr>
        <w:br/>
        <w:t>734-654-7449</w:t>
      </w:r>
      <w:r w:rsidRPr="00D16884">
        <w:rPr>
          <w:rFonts w:eastAsia="Times New Roman" w:cs="Times New Roman"/>
          <w:color w:val="777777"/>
        </w:rPr>
        <w:br/>
      </w:r>
      <w:hyperlink r:id="rId7" w:history="1">
        <w:r w:rsidR="005D5D90" w:rsidRPr="00050768">
          <w:rPr>
            <w:rStyle w:val="Hyperlink"/>
          </w:rPr>
          <w:t>http://www.pwfourstar.com/</w:t>
        </w:r>
      </w:hyperlink>
      <w:r w:rsidR="005D5D90">
        <w:t xml:space="preserve"> </w:t>
      </w:r>
    </w:p>
    <w:p w:rsidR="00CA6716" w:rsidRPr="00F07FF2" w:rsidRDefault="00CA6716" w:rsidP="00CA6716">
      <w:pPr>
        <w:shd w:val="clear" w:color="auto" w:fill="FFFFFF"/>
        <w:spacing w:after="0"/>
        <w:rPr>
          <w:rFonts w:eastAsia="Times New Roman" w:cs="Times New Roman"/>
          <w:b/>
          <w:color w:val="777777"/>
        </w:rPr>
      </w:pPr>
      <w:r w:rsidRPr="00D16884">
        <w:rPr>
          <w:rFonts w:eastAsia="Times New Roman" w:cs="Times New Roman"/>
          <w:b/>
          <w:color w:val="777777"/>
        </w:rPr>
        <w:t>Fred Ott, Inc.</w:t>
      </w:r>
    </w:p>
    <w:p w:rsidR="00CA6716" w:rsidRPr="00C01A43" w:rsidRDefault="00CA6716" w:rsidP="00CA6716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5640 N. Berkey Southern Rd.</w:t>
      </w:r>
    </w:p>
    <w:p w:rsidR="00CA6716" w:rsidRPr="00D16884" w:rsidRDefault="00CA6716" w:rsidP="00CA6716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Berkey OH 43504  </w:t>
      </w:r>
    </w:p>
    <w:p w:rsidR="00CA6716" w:rsidRPr="00C01A43" w:rsidRDefault="00CA6716" w:rsidP="00CA6716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419-829-3251</w:t>
      </w:r>
    </w:p>
    <w:p w:rsidR="00466AD0" w:rsidRDefault="005D5D90" w:rsidP="00466AD0">
      <w:pPr>
        <w:spacing w:after="0"/>
      </w:pPr>
      <w:hyperlink r:id="rId8" w:history="1">
        <w:r w:rsidRPr="00050768">
          <w:rPr>
            <w:rStyle w:val="Hyperlink"/>
          </w:rPr>
          <w:t>http://fredott.com/</w:t>
        </w:r>
      </w:hyperlink>
      <w:r>
        <w:t xml:space="preserve"> </w:t>
      </w:r>
    </w:p>
    <w:p w:rsidR="005D5D90" w:rsidRDefault="005D5D90" w:rsidP="00466AD0">
      <w:pPr>
        <w:spacing w:after="0"/>
        <w:rPr>
          <w:rFonts w:eastAsia="Times New Roman" w:cs="Times New Roman"/>
          <w:b/>
          <w:color w:val="777777"/>
        </w:rPr>
      </w:pPr>
    </w:p>
    <w:p w:rsidR="00466AD0" w:rsidRDefault="00D16884" w:rsidP="00466AD0">
      <w:pPr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Hecklinger Greenhouse Inc.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1914 Seaman Street</w:t>
      </w:r>
      <w:r w:rsidRPr="00D16884">
        <w:rPr>
          <w:rFonts w:eastAsia="Times New Roman" w:cs="Times New Roman"/>
          <w:color w:val="777777"/>
        </w:rPr>
        <w:br/>
        <w:t>Toledo OH 43605</w:t>
      </w:r>
      <w:r w:rsidRPr="00D16884">
        <w:rPr>
          <w:rFonts w:eastAsia="Times New Roman" w:cs="Times New Roman"/>
          <w:color w:val="777777"/>
        </w:rPr>
        <w:br/>
        <w:t>419-691-6105</w:t>
      </w:r>
    </w:p>
    <w:p w:rsidR="00D16884" w:rsidRPr="00D16884" w:rsidRDefault="005D5D90" w:rsidP="00466AD0">
      <w:pPr>
        <w:spacing w:after="0"/>
        <w:rPr>
          <w:rFonts w:eastAsia="Times New Roman" w:cs="Times New Roman"/>
          <w:color w:val="777777"/>
        </w:rPr>
      </w:pPr>
      <w:hyperlink r:id="rId9" w:history="1">
        <w:r w:rsidR="00466AD0" w:rsidRPr="00E74B19">
          <w:rPr>
            <w:rStyle w:val="Hyperlink"/>
            <w:rFonts w:ascii="Arial" w:eastAsia="Times New Roman" w:hAnsi="Arial" w:cs="Arial"/>
            <w:sz w:val="20"/>
            <w:szCs w:val="20"/>
          </w:rPr>
          <w:t>https://www.facebook.com/pages/Hecklinger-Greenhouse/169246249755594</w:t>
        </w:r>
      </w:hyperlink>
      <w:r w:rsidR="00466AD0">
        <w:rPr>
          <w:rFonts w:ascii="Arial" w:eastAsia="Times New Roman" w:hAnsi="Arial" w:cs="Arial"/>
          <w:color w:val="0000FF"/>
          <w:sz w:val="20"/>
          <w:szCs w:val="20"/>
        </w:rPr>
        <w:t xml:space="preserve"> </w:t>
      </w:r>
      <w:r w:rsidR="00D16884" w:rsidRPr="00D16884">
        <w:rPr>
          <w:rFonts w:eastAsia="Times New Roman" w:cs="Times New Roman"/>
          <w:color w:val="777777"/>
        </w:rPr>
        <w:br/>
      </w:r>
    </w:p>
    <w:p w:rsidR="00D16884" w:rsidRPr="00F07FF2" w:rsidRDefault="00466AD0" w:rsidP="00812C6F">
      <w:pPr>
        <w:spacing w:after="0"/>
        <w:rPr>
          <w:rFonts w:eastAsia="Times New Roman" w:cs="Times New Roman"/>
          <w:b/>
          <w:color w:val="777777"/>
        </w:rPr>
      </w:pPr>
      <w:r>
        <w:rPr>
          <w:rFonts w:eastAsia="Times New Roman" w:cs="Times New Roman"/>
          <w:b/>
          <w:color w:val="777777"/>
        </w:rPr>
        <w:br w:type="page"/>
      </w:r>
      <w:r w:rsidR="007C1CCB" w:rsidRPr="00D16884">
        <w:rPr>
          <w:rFonts w:eastAsia="Times New Roman" w:cs="Times New Roman"/>
          <w:b/>
          <w:color w:val="777777"/>
        </w:rPr>
        <w:lastRenderedPageBreak/>
        <w:t>Hirzel</w:t>
      </w:r>
      <w:r w:rsidR="00D16884" w:rsidRPr="00D16884">
        <w:rPr>
          <w:rFonts w:eastAsia="Times New Roman" w:cs="Times New Roman"/>
          <w:b/>
          <w:color w:val="777777"/>
        </w:rPr>
        <w:t xml:space="preserve"> Canning &amp; Farms </w:t>
      </w:r>
    </w:p>
    <w:p w:rsidR="00D16884" w:rsidRPr="00C01A43" w:rsidRDefault="00D16884" w:rsidP="00812C6F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20790 Bradner Rd.</w:t>
      </w:r>
    </w:p>
    <w:p w:rsidR="00D16884" w:rsidRPr="00D16884" w:rsidRDefault="00D16884" w:rsidP="00C01A43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Luckey OH 43443                          </w:t>
      </w:r>
    </w:p>
    <w:p w:rsidR="005D5D90" w:rsidRDefault="00D16884" w:rsidP="005D5D90">
      <w:pPr>
        <w:shd w:val="clear" w:color="auto" w:fill="FFFFFF"/>
        <w:spacing w:after="0" w:line="240" w:lineRule="auto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419-467-7525</w:t>
      </w:r>
    </w:p>
    <w:bookmarkStart w:id="0" w:name="_GoBack"/>
    <w:bookmarkEnd w:id="0"/>
    <w:p w:rsidR="005D5D90" w:rsidRDefault="005D5D90" w:rsidP="005D5D90">
      <w:pPr>
        <w:shd w:val="clear" w:color="auto" w:fill="FFFFFF"/>
        <w:spacing w:after="0" w:line="240" w:lineRule="auto"/>
      </w:pPr>
      <w:r>
        <w:fldChar w:fldCharType="begin"/>
      </w:r>
      <w:r>
        <w:instrText xml:space="preserve"> HYPERLINK "</w:instrText>
      </w:r>
      <w:r w:rsidRPr="005D5D90">
        <w:instrText>http://www.deifratelli.com/</w:instrText>
      </w:r>
      <w:r>
        <w:instrText xml:space="preserve">" </w:instrText>
      </w:r>
      <w:r>
        <w:fldChar w:fldCharType="separate"/>
      </w:r>
      <w:r w:rsidRPr="00050768">
        <w:rPr>
          <w:rStyle w:val="Hyperlink"/>
        </w:rPr>
        <w:t>http://www.deifratelli.com/</w:t>
      </w:r>
      <w:r>
        <w:fldChar w:fldCharType="end"/>
      </w:r>
      <w:r>
        <w:t xml:space="preserve"> 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Knitz Greenhouse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8865 Arquette Road</w:t>
      </w:r>
      <w:r w:rsidRPr="00D16884">
        <w:rPr>
          <w:rFonts w:eastAsia="Times New Roman" w:cs="Times New Roman"/>
          <w:color w:val="777777"/>
        </w:rPr>
        <w:br/>
        <w:t>Oregon OH 43616</w:t>
      </w:r>
      <w:r w:rsidRPr="00D16884">
        <w:rPr>
          <w:rFonts w:eastAsia="Times New Roman" w:cs="Times New Roman"/>
          <w:color w:val="777777"/>
        </w:rPr>
        <w:br/>
        <w:t>419-836-1425</w:t>
      </w:r>
      <w:r w:rsidRPr="00D16884">
        <w:rPr>
          <w:rFonts w:eastAsia="Times New Roman" w:cs="Times New Roman"/>
          <w:color w:val="777777"/>
        </w:rPr>
        <w:br/>
      </w:r>
      <w:hyperlink r:id="rId10" w:history="1">
        <w:r w:rsidR="00812C6F" w:rsidRPr="00E74B19">
          <w:rPr>
            <w:rStyle w:val="Hyperlink"/>
            <w:rFonts w:eastAsia="Times New Roman" w:cs="Times New Roman"/>
          </w:rPr>
          <w:t>https://www.facebook.com/Knitz-Greenhouse-293322474158953/</w:t>
        </w:r>
      </w:hyperlink>
      <w:r w:rsidR="00812C6F">
        <w:rPr>
          <w:rFonts w:eastAsia="Times New Roman" w:cs="Times New Roman"/>
          <w:color w:val="777777"/>
        </w:rPr>
        <w:t xml:space="preserve"> 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Lakewood Greenhouse Inc.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909 Lemoyne Road</w:t>
      </w:r>
      <w:r w:rsidRPr="00D16884">
        <w:rPr>
          <w:rFonts w:eastAsia="Times New Roman" w:cs="Times New Roman"/>
          <w:color w:val="777777"/>
        </w:rPr>
        <w:br/>
        <w:t>Northwood OH 43619</w:t>
      </w:r>
      <w:r w:rsidRPr="00D16884">
        <w:rPr>
          <w:rFonts w:eastAsia="Times New Roman" w:cs="Times New Roman"/>
          <w:color w:val="777777"/>
        </w:rPr>
        <w:br/>
        <w:t>419-356-5087</w:t>
      </w:r>
      <w:r w:rsidRPr="00D16884">
        <w:rPr>
          <w:rFonts w:eastAsia="Times New Roman" w:cs="Times New Roman"/>
          <w:color w:val="777777"/>
        </w:rPr>
        <w:br/>
      </w:r>
      <w:hyperlink r:id="rId11" w:history="1">
        <w:r w:rsidR="005D5D90" w:rsidRPr="00050768">
          <w:rPr>
            <w:rStyle w:val="Hyperlink"/>
          </w:rPr>
          <w:t>https://www.lakewoodgreenhouse.com/</w:t>
        </w:r>
      </w:hyperlink>
      <w:r w:rsidR="005D5D90">
        <w:t xml:space="preserve"> 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Schmidt Bros. Inc.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2425 S. Fulton-Lucas Rd.</w:t>
      </w:r>
      <w:r w:rsidRPr="00D16884">
        <w:rPr>
          <w:rFonts w:eastAsia="Times New Roman" w:cs="Times New Roman"/>
          <w:color w:val="777777"/>
        </w:rPr>
        <w:br/>
        <w:t>Swanton OH 43558</w:t>
      </w:r>
      <w:r w:rsidRPr="00D16884">
        <w:rPr>
          <w:rFonts w:eastAsia="Times New Roman" w:cs="Times New Roman"/>
          <w:color w:val="777777"/>
        </w:rPr>
        <w:br/>
        <w:t>419-826-3671</w:t>
      </w:r>
      <w:r w:rsidRPr="00D16884">
        <w:rPr>
          <w:rFonts w:eastAsia="Times New Roman" w:cs="Times New Roman"/>
          <w:color w:val="777777"/>
        </w:rPr>
        <w:br/>
      </w:r>
      <w:hyperlink r:id="rId12" w:history="1">
        <w:r w:rsidR="005D5D90" w:rsidRPr="00050768">
          <w:rPr>
            <w:rStyle w:val="Hyperlink"/>
          </w:rPr>
          <w:t>http://www.schmidtbrosinc.com/</w:t>
        </w:r>
      </w:hyperlink>
      <w:r w:rsidR="005D5D90">
        <w:t xml:space="preserve"> </w:t>
      </w:r>
    </w:p>
    <w:p w:rsidR="00D16884" w:rsidRPr="00B40D8C" w:rsidRDefault="00D16884" w:rsidP="00B40D8C">
      <w:pPr>
        <w:rPr>
          <w:rFonts w:ascii="Arial" w:eastAsia="Times New Roman" w:hAnsi="Arial" w:cs="Arial"/>
          <w:color w:val="0000FF"/>
          <w:sz w:val="20"/>
          <w:szCs w:val="20"/>
        </w:rPr>
      </w:pPr>
      <w:r w:rsidRPr="00D16884">
        <w:rPr>
          <w:rFonts w:eastAsia="Times New Roman" w:cs="Times New Roman"/>
          <w:b/>
          <w:color w:val="777777"/>
        </w:rPr>
        <w:t>The Chef's Garden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9009 Huron-Avery Rd</w:t>
      </w:r>
      <w:r w:rsidRPr="00D16884">
        <w:rPr>
          <w:rFonts w:eastAsia="Times New Roman" w:cs="Times New Roman"/>
          <w:color w:val="777777"/>
        </w:rPr>
        <w:br/>
        <w:t>Huron OH 44846</w:t>
      </w:r>
      <w:r w:rsidRPr="00D16884">
        <w:rPr>
          <w:rFonts w:eastAsia="Times New Roman" w:cs="Times New Roman"/>
          <w:color w:val="777777"/>
        </w:rPr>
        <w:br/>
        <w:t>419-433-4947</w:t>
      </w:r>
      <w:r w:rsidRPr="00D16884">
        <w:rPr>
          <w:rFonts w:eastAsia="Times New Roman" w:cs="Times New Roman"/>
          <w:color w:val="777777"/>
        </w:rPr>
        <w:br/>
      </w:r>
      <w:hyperlink r:id="rId13" w:history="1">
        <w:r w:rsidR="00B40D8C" w:rsidRPr="00E74B19">
          <w:rPr>
            <w:rStyle w:val="Hyperlink"/>
            <w:rFonts w:ascii="Arial" w:eastAsia="Times New Roman" w:hAnsi="Arial" w:cs="Arial"/>
            <w:sz w:val="20"/>
            <w:szCs w:val="20"/>
          </w:rPr>
          <w:t>http://www.chefs-garden.com/</w:t>
        </w:r>
      </w:hyperlink>
      <w:r w:rsidR="00B40D8C">
        <w:rPr>
          <w:rFonts w:ascii="Arial" w:eastAsia="Times New Roman" w:hAnsi="Arial" w:cs="Arial"/>
          <w:color w:val="0000FF"/>
          <w:sz w:val="20"/>
          <w:szCs w:val="20"/>
        </w:rPr>
        <w:t xml:space="preserve"> </w:t>
      </w:r>
    </w:p>
    <w:sectPr w:rsidR="00D16884" w:rsidRPr="00B40D8C" w:rsidSect="00EC3D84"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DOxMDO1NDK1sDBW0lEKTi0uzszPAykwqgUA0TdbwywAAAA="/>
  </w:docVars>
  <w:rsids>
    <w:rsidRoot w:val="00D16884"/>
    <w:rsid w:val="00031F23"/>
    <w:rsid w:val="00040B3C"/>
    <w:rsid w:val="00066CA0"/>
    <w:rsid w:val="00072306"/>
    <w:rsid w:val="00072D96"/>
    <w:rsid w:val="000931F1"/>
    <w:rsid w:val="000965D3"/>
    <w:rsid w:val="000A7117"/>
    <w:rsid w:val="000B6E30"/>
    <w:rsid w:val="000C098E"/>
    <w:rsid w:val="000D0BB6"/>
    <w:rsid w:val="000D7E7E"/>
    <w:rsid w:val="00100BB0"/>
    <w:rsid w:val="00103AAD"/>
    <w:rsid w:val="00103E17"/>
    <w:rsid w:val="00116BBB"/>
    <w:rsid w:val="0012195A"/>
    <w:rsid w:val="00134EF1"/>
    <w:rsid w:val="0015158C"/>
    <w:rsid w:val="00157623"/>
    <w:rsid w:val="001675A8"/>
    <w:rsid w:val="0018360B"/>
    <w:rsid w:val="001C3098"/>
    <w:rsid w:val="001C526C"/>
    <w:rsid w:val="001E228B"/>
    <w:rsid w:val="001E5045"/>
    <w:rsid w:val="00202B6D"/>
    <w:rsid w:val="00204F57"/>
    <w:rsid w:val="00232908"/>
    <w:rsid w:val="00253167"/>
    <w:rsid w:val="00257185"/>
    <w:rsid w:val="002678CD"/>
    <w:rsid w:val="00272692"/>
    <w:rsid w:val="00292881"/>
    <w:rsid w:val="00293E79"/>
    <w:rsid w:val="002A1488"/>
    <w:rsid w:val="002B69C4"/>
    <w:rsid w:val="002B7326"/>
    <w:rsid w:val="003011E7"/>
    <w:rsid w:val="00323601"/>
    <w:rsid w:val="00331ED0"/>
    <w:rsid w:val="00334C46"/>
    <w:rsid w:val="00344588"/>
    <w:rsid w:val="00350973"/>
    <w:rsid w:val="00352AAF"/>
    <w:rsid w:val="003658A4"/>
    <w:rsid w:val="00373DCC"/>
    <w:rsid w:val="00387262"/>
    <w:rsid w:val="0039235A"/>
    <w:rsid w:val="00395428"/>
    <w:rsid w:val="003969C5"/>
    <w:rsid w:val="003A245D"/>
    <w:rsid w:val="003C16C7"/>
    <w:rsid w:val="003D4D41"/>
    <w:rsid w:val="003E42F2"/>
    <w:rsid w:val="003E45EC"/>
    <w:rsid w:val="003E5151"/>
    <w:rsid w:val="00407331"/>
    <w:rsid w:val="004077D2"/>
    <w:rsid w:val="00435649"/>
    <w:rsid w:val="0044341F"/>
    <w:rsid w:val="00466AD0"/>
    <w:rsid w:val="00490BD0"/>
    <w:rsid w:val="0049216C"/>
    <w:rsid w:val="004B2F4C"/>
    <w:rsid w:val="004B56D2"/>
    <w:rsid w:val="004B7BFA"/>
    <w:rsid w:val="004D5F74"/>
    <w:rsid w:val="004E0A7D"/>
    <w:rsid w:val="004F0834"/>
    <w:rsid w:val="0050270A"/>
    <w:rsid w:val="00503705"/>
    <w:rsid w:val="00522874"/>
    <w:rsid w:val="005229ED"/>
    <w:rsid w:val="00525B19"/>
    <w:rsid w:val="00535413"/>
    <w:rsid w:val="005410AF"/>
    <w:rsid w:val="00541749"/>
    <w:rsid w:val="0056223F"/>
    <w:rsid w:val="0056444D"/>
    <w:rsid w:val="00573F01"/>
    <w:rsid w:val="00594F94"/>
    <w:rsid w:val="005A1902"/>
    <w:rsid w:val="005C4123"/>
    <w:rsid w:val="005D54FA"/>
    <w:rsid w:val="005D5D90"/>
    <w:rsid w:val="005E1B82"/>
    <w:rsid w:val="005F1223"/>
    <w:rsid w:val="0060083B"/>
    <w:rsid w:val="006111F2"/>
    <w:rsid w:val="00625F98"/>
    <w:rsid w:val="00627AFD"/>
    <w:rsid w:val="006367E7"/>
    <w:rsid w:val="006461DB"/>
    <w:rsid w:val="00661A3D"/>
    <w:rsid w:val="006723CD"/>
    <w:rsid w:val="00691228"/>
    <w:rsid w:val="00696C51"/>
    <w:rsid w:val="006D23B3"/>
    <w:rsid w:val="006E0640"/>
    <w:rsid w:val="006E2D91"/>
    <w:rsid w:val="00731E8D"/>
    <w:rsid w:val="00732EA1"/>
    <w:rsid w:val="0073348A"/>
    <w:rsid w:val="00735A6A"/>
    <w:rsid w:val="00740A9D"/>
    <w:rsid w:val="00761813"/>
    <w:rsid w:val="00770A37"/>
    <w:rsid w:val="00787C94"/>
    <w:rsid w:val="00797404"/>
    <w:rsid w:val="007A581E"/>
    <w:rsid w:val="007B6CF7"/>
    <w:rsid w:val="007C1CCB"/>
    <w:rsid w:val="007E43F0"/>
    <w:rsid w:val="007E4F7A"/>
    <w:rsid w:val="007F1B56"/>
    <w:rsid w:val="007F2625"/>
    <w:rsid w:val="00806DF8"/>
    <w:rsid w:val="00812C6F"/>
    <w:rsid w:val="008163FC"/>
    <w:rsid w:val="0083606F"/>
    <w:rsid w:val="0086299D"/>
    <w:rsid w:val="00865335"/>
    <w:rsid w:val="008664D9"/>
    <w:rsid w:val="00874540"/>
    <w:rsid w:val="00890B4F"/>
    <w:rsid w:val="008A52A1"/>
    <w:rsid w:val="008B5C79"/>
    <w:rsid w:val="008D32FD"/>
    <w:rsid w:val="008E7CE9"/>
    <w:rsid w:val="00900511"/>
    <w:rsid w:val="009066EA"/>
    <w:rsid w:val="009351C4"/>
    <w:rsid w:val="00942527"/>
    <w:rsid w:val="00956F9B"/>
    <w:rsid w:val="00961168"/>
    <w:rsid w:val="0096333E"/>
    <w:rsid w:val="00964DB3"/>
    <w:rsid w:val="009A1DB7"/>
    <w:rsid w:val="009A23AC"/>
    <w:rsid w:val="009B1C4E"/>
    <w:rsid w:val="009B7F88"/>
    <w:rsid w:val="009C07C6"/>
    <w:rsid w:val="009D3B92"/>
    <w:rsid w:val="009D46BA"/>
    <w:rsid w:val="00A14DD7"/>
    <w:rsid w:val="00A336E9"/>
    <w:rsid w:val="00A35DF3"/>
    <w:rsid w:val="00A630D7"/>
    <w:rsid w:val="00A73F29"/>
    <w:rsid w:val="00A763C3"/>
    <w:rsid w:val="00A8080D"/>
    <w:rsid w:val="00A9079C"/>
    <w:rsid w:val="00A95785"/>
    <w:rsid w:val="00B32EB8"/>
    <w:rsid w:val="00B3322A"/>
    <w:rsid w:val="00B33EFF"/>
    <w:rsid w:val="00B33F4E"/>
    <w:rsid w:val="00B344AC"/>
    <w:rsid w:val="00B40D8C"/>
    <w:rsid w:val="00B52C1C"/>
    <w:rsid w:val="00B661C9"/>
    <w:rsid w:val="00B70317"/>
    <w:rsid w:val="00B72D94"/>
    <w:rsid w:val="00B74C4A"/>
    <w:rsid w:val="00BA77E5"/>
    <w:rsid w:val="00BF111C"/>
    <w:rsid w:val="00BF3E1F"/>
    <w:rsid w:val="00C01A43"/>
    <w:rsid w:val="00C033B5"/>
    <w:rsid w:val="00C05A61"/>
    <w:rsid w:val="00C21A8E"/>
    <w:rsid w:val="00C36CF9"/>
    <w:rsid w:val="00C37DDC"/>
    <w:rsid w:val="00C43047"/>
    <w:rsid w:val="00C53398"/>
    <w:rsid w:val="00C57405"/>
    <w:rsid w:val="00C6387C"/>
    <w:rsid w:val="00C645CE"/>
    <w:rsid w:val="00C64E7E"/>
    <w:rsid w:val="00C67F71"/>
    <w:rsid w:val="00C73B11"/>
    <w:rsid w:val="00C74F82"/>
    <w:rsid w:val="00CA2C45"/>
    <w:rsid w:val="00CA6716"/>
    <w:rsid w:val="00CC05A9"/>
    <w:rsid w:val="00CC2AB1"/>
    <w:rsid w:val="00CD3343"/>
    <w:rsid w:val="00CE6C67"/>
    <w:rsid w:val="00CF02ED"/>
    <w:rsid w:val="00D16884"/>
    <w:rsid w:val="00D31654"/>
    <w:rsid w:val="00D326A4"/>
    <w:rsid w:val="00D50E35"/>
    <w:rsid w:val="00D646C5"/>
    <w:rsid w:val="00D8322B"/>
    <w:rsid w:val="00D90A61"/>
    <w:rsid w:val="00DB35AC"/>
    <w:rsid w:val="00DC73FE"/>
    <w:rsid w:val="00DE11B9"/>
    <w:rsid w:val="00E04A02"/>
    <w:rsid w:val="00E30038"/>
    <w:rsid w:val="00E45EF8"/>
    <w:rsid w:val="00E5271E"/>
    <w:rsid w:val="00E52881"/>
    <w:rsid w:val="00E567EF"/>
    <w:rsid w:val="00E6219A"/>
    <w:rsid w:val="00E62460"/>
    <w:rsid w:val="00E70394"/>
    <w:rsid w:val="00E76CEC"/>
    <w:rsid w:val="00E8481F"/>
    <w:rsid w:val="00E857CC"/>
    <w:rsid w:val="00E94CC0"/>
    <w:rsid w:val="00EB453B"/>
    <w:rsid w:val="00EB52AE"/>
    <w:rsid w:val="00EB7491"/>
    <w:rsid w:val="00EC26ED"/>
    <w:rsid w:val="00EC3D84"/>
    <w:rsid w:val="00EE2376"/>
    <w:rsid w:val="00F01ACC"/>
    <w:rsid w:val="00F07FF2"/>
    <w:rsid w:val="00F2018A"/>
    <w:rsid w:val="00F36329"/>
    <w:rsid w:val="00F56C75"/>
    <w:rsid w:val="00F57961"/>
    <w:rsid w:val="00F602D5"/>
    <w:rsid w:val="00F620B7"/>
    <w:rsid w:val="00F8351F"/>
    <w:rsid w:val="00F90FF1"/>
    <w:rsid w:val="00FA6ED9"/>
    <w:rsid w:val="00FB66DA"/>
    <w:rsid w:val="00FD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11BD7"/>
  <w15:docId w15:val="{9DF18DAB-E7AD-4B5E-90D1-9A616AC2D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68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88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6AD0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466AD0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66A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45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47261">
          <w:marLeft w:val="0"/>
          <w:marRight w:val="0"/>
          <w:marTop w:val="0"/>
          <w:marBottom w:val="0"/>
          <w:divBdr>
            <w:top w:val="single" w:sz="2" w:space="0" w:color="E8E8E8"/>
            <w:left w:val="single" w:sz="2" w:space="0" w:color="E8E8E8"/>
            <w:bottom w:val="single" w:sz="2" w:space="0" w:color="E8E8E8"/>
            <w:right w:val="single" w:sz="2" w:space="0" w:color="E8E8E8"/>
          </w:divBdr>
          <w:divsChild>
            <w:div w:id="4391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515985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03367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4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404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33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3216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51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7720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315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179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512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1690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5031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9675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6272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redott.com/" TargetMode="External"/><Relationship Id="rId13" Type="http://schemas.openxmlformats.org/officeDocument/2006/relationships/hyperlink" Target="http://www.chefs-garden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pwfourstar.com/" TargetMode="External"/><Relationship Id="rId12" Type="http://schemas.openxmlformats.org/officeDocument/2006/relationships/hyperlink" Target="http://www.schmidtbrosinc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brodbeckgreenhouse.com/" TargetMode="External"/><Relationship Id="rId11" Type="http://schemas.openxmlformats.org/officeDocument/2006/relationships/hyperlink" Target="https://www.lakewoodgreenhouse.com/" TargetMode="External"/><Relationship Id="rId5" Type="http://schemas.openxmlformats.org/officeDocument/2006/relationships/hyperlink" Target="http://www.bettingersgreenhouse.com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facebook.com/Knitz-Greenhouse-293322474158953/" TargetMode="External"/><Relationship Id="rId4" Type="http://schemas.openxmlformats.org/officeDocument/2006/relationships/hyperlink" Target="http://www.beroskesgreenhouse.com/" TargetMode="External"/><Relationship Id="rId9" Type="http://schemas.openxmlformats.org/officeDocument/2006/relationships/hyperlink" Target="https://www.facebook.com/pages/Hecklinger-Greenhouse/16924624975559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3</cp:revision>
  <cp:lastPrinted>2015-08-24T13:05:00Z</cp:lastPrinted>
  <dcterms:created xsi:type="dcterms:W3CDTF">2017-04-17T13:05:00Z</dcterms:created>
  <dcterms:modified xsi:type="dcterms:W3CDTF">2017-04-17T14:20:00Z</dcterms:modified>
</cp:coreProperties>
</file>